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2)</w:t>
      </w:r>
      <w:r>
        <w:t xml:space="preserve"> </w:t>
      </w:r>
      <w:r>
        <w:t xml:space="preserve">ฝึกพิมพ์ข่าว</w:t>
      </w:r>
      <w:r>
        <w:t xml:space="preserve"> </w:t>
      </w:r>
      <w:r>
        <w:t xml:space="preserve">19-11-2562</w:t>
      </w:r>
    </w:p>
    <w:p>
      <w:pPr>
        <w:pStyle w:val="Date"/>
      </w:pPr>
      <w:r>
        <w:t xml:space="preserve">วันอังคารที่</w:t>
      </w:r>
      <w:r>
        <w:t xml:space="preserve"> </w:t>
      </w:r>
      <w:r>
        <w:t xml:space="preserve">19</w:t>
      </w:r>
      <w:r>
        <w:t xml:space="preserve"> </w:t>
      </w:r>
      <w:r>
        <w:t xml:space="preserve">พฤษจิกายน</w:t>
      </w:r>
      <w:r>
        <w:t xml:space="preserve"> </w:t>
      </w:r>
      <w:r>
        <w:t xml:space="preserve">2562</w:t>
      </w:r>
      <w:r>
        <w:t xml:space="preserve"> </w:t>
      </w:r>
      <w:r>
        <w:t xml:space="preserve">เวลา</w:t>
      </w:r>
      <w:r>
        <w:t xml:space="preserve"> </w:t>
      </w:r>
      <w:r>
        <w:t xml:space="preserve">14.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ยินดีต้อนรับคุณผู้ชมเข้าสู่ข่าวเที่ยว NBT นะคะ วันที่ 18 พฤศจิกายน 2562 ตอนนี้อยู่กับดิฉัน แล้วก็คุณกรองแก้ว ชัยจิต และ อาจารย์ธิตารี เกี่ยวคุ้มภัยนะคะ วันนี้เริ่มที่ข่าวที่ไม่ดีนะคะ เป็นข่าวที่สะเทือนใจ เป็นข่าวที่มีภาพข่าวไปแล้ว กับภาพลิงที่อยู่บนเขาสามมุก ไปตายแล้วสภาพที่มันตายนี่ คือเขาก็เลยมีการตั้งข้อสังเกตขึ้นมาว่า ถ้ากรณีของการตายของลิงตัวนี้ อาจจะเกิดจากการที่มีคนนำอาหารไปให้ แล้วให้ทั้งถุงแบบนั้น เจ้าลิงนี่ ก็พยายามที่จะมุดเข้าไปเพื่อที่จะกินอาหารที่คนเอามาให้ เขาหายใจไม่ออก และตายในที่สุด เด็กที่ไปเจอภาพนะคะ ที่ไปเจอภาพบอกว่า ไปเจอมันอยู่ในน้ำ แล้วก็ไปเขี่ย ๆ มา หลายอย่าง อาจจะเป็นเพราะคนโยนอาหาร ก็เลยมีการแชร์ภาพนี้เขามาก็เลยเตือนเป็นอุทาหาแต่ว่ายังมีมุมมองของคนในพื้นที่ บอกว่าอาจจะถูกรถชนด้วยหรือเปล่า คนก็เลยใส่ถุงพลาสติกไปทิ้งที่ถังขยะ แล้วลิงเองนี่ไปคุ้ยกัน แน่ ๆ หลังจากที่มีการแชร์ภาพจากเฟซบุ๊กของน้องวีระดีตานนท์ เป็นนักศึกษา วิทยาลัยพละศึกษา ที่โพสต์ภาพลิงตาย ยาวมากนะคะ เราก็สรุปมาให้เห็นนะคะ ก็คืออย่าเอาอาหารใส่ถุงพลาสติกให้ลิงกิน น้องบอกว่า ถ้าจะเอาไปให้เทลงพื้นดีกว่า บางทีลิงเข้ามาเก็บกินเองน่าจะดีกว่าให้กินทั้งถุง เพราะว่าถ้าเอาหน้ามุดไปในถุง เอาหัวออกมาจากถุงพลาสติกไม่ได้ แล้วมันตายได้นะคะ พอมีคนเห็นภาพแบบนี้ ข้อความแบบนี้แชร์กันไปในโซเชียล แต่ละคนที่ได้รับข้อมูลก็แชร์ส่งต่อ เพราะว่ามันเป็นภาพที่สะท้อน ตายด้วยสาเหตุแบบนี้จริง ๆ ก็กลายเป็นความมักง่ายของเรา บางทีเมื่อสักครู่ที่เราคุยกัน เราเอาอาหารไปให้ลิง บางคนก็ด้วยความที่กลัวด้วย ก็โยนไปให้ทั้งถุงพลาสติกก็มีคือหลายคนรู้สึกว่าเราหวังดี เรานำอาหารไปให้เพื่อที่จะให้เขาได้มีโอกาสได้กินอาหารจะเห็นนะ ส่วนใหญ่พฤติกรรมของคนที่เดินทางไปขึ้นไปที่เขาสามมุกค่ะ ก็จะนำอาหารไปให้บรรดาลิงต่าง ๆ ที่อยู่ในสถานที่ ไปด้วย ใช่ เพราะว่าอย่างที่คุณกรองแก้วบอกว่าทำไมถึงเอาถุงไปให้ไม่เข้าใจว่าได้ใส่ถุงไป ทำไมไม่ใสถุงไป คุณกรองแก้วก็เลยอธิบายบอกว่า บางคนเขากลัว อยากให้แต่กลัว บางทีเขาวิ่งมารุมมา เราก็ทั้งถุงกับอีกอย่างก็คือกรณีที่เาออาหารมาให้เขาแล้ว เอาถุงกลับไปทิ้ง ไปเที่ยวในพื้นที่แล้วไปทิ้งในถังขยะ อาจจะลง แล้วก็นี่ค่ะ เราก็ไม่ได้ตั้งใจหรอก ทุกคนต่างหวังดีเห็นลิงพวกนี้อาจจะไปให้อาหารต่าง ๆ อาจจะเอาถุงที่ตัวเองใช้ ที่ตัวเองไม่ใช่แล้วนี่ ไปทิ้งตามปกติ แต่ปรากฏว่าเจ้าลิงพวกนี้ เข้าใจว่าในนั้นมีอาหารเหมือนที่คนเอาไปให้ เหมือนที่เราปรัของเขาไปแล้ว ก็เลยเกิดเหตุการณ์นี้ขึ้น นักข่าวของเรานะคะ ก็เลยไปสอบถามจากน้องคนนี้ คนที่เห็นเหตุการณ์ ว่าเจอเจ้าลิงตัวนี้ แล้วก็โพสต์ภาพ จากสิ่งที่เขาไปเห็นเป็นอย่างไรนะคะ น้องคนนี้คือน้องพงษ์พัฒน์ อย่างที่เรียนไป น้องบอกว่า น้องไปทำรายงานส่งอาจารย์ที่เขาสามมุก พามองลงไปข้างล่างก็เห็นซากลิงตัวนี้ อยู่ใกล้กับหินนะคะ อยู่ในถุงพลาสติก แล้วหูถุงก็คล้องแขนลิงทั้ง 2 ข้างอยู่ คาดว่า ว่าลิงน่าจะเอาหน้าของไปมุดเข้าไปแล้วออกไม่ได้ ทำให้ขาดอากาศหายใจ ตัวน้องเอก็เลยมาโพสต์ในเฟซบุ๊ก ว่าเวลาให้อาหารลิง หรือจะทิ้งพลาสติกแบบนี้ ไปฝังมุมมองของน้องพงศ์พัฒน์ คนที่เจอซากลิงกันค่ะ</w:t>
      </w:r>
    </w:p>
    <w:p>
      <w:pPr>
        <w:pStyle w:val="BodyText"/>
      </w:pPr>
      <w:r>
        <w:t xml:space="preserve">(ผู้ให้สัมภาษณ์) ไปตรงจุดข้างล่าง ก็จะน้องโขดหินเหมือนคลื่นมันซัดเข้ามาก็เลยเอาไม้ไปเขี่ยน้องเข้ามาก่อน เพราะว่ามันก็ไกลอยู่ ก็เลยเขี่ยขึ้นมาก่อน แล้วก็งัดไม้ขึ้นมาบนฝั่งก่อน ทีนี้ก็เลยดูหน้าน้อง แล้วมีถุงพลาสติกคลอบที่แขน เหมือนกับว่าแขนมันติดที่ถุงเลย มันคล้องที่ถุงเลย แล้วก็หน้าอยู่ข้างในถึง ทีนี้ผมก็เลยคิดว่า น้องน่าจะเอาหน้าเข้าไป หรือว่าอาจจะโดนคนคล้อก็ไม่ทราบผมก็เลยคิดว่าต้องช่วยน้องก่อน ก็เงยหน้าน้องดู มีเลือดไหลออกจมูก คืออยากจะ อยากให้ช่วยกันน่ะครับ ไม่อยากให้มีเหตุการณ์แบบนี้เกิดขึ้นอีก อาจจะมีโดนแบบนี้อาจจะไม่มีใครสนใจมัน พอดีผมไปเจอพอดี อยากมาแชร์ให้เพื่อน ๆ หรือแบบคนทั่วไทย หรือนักท่องเที่ยวได้เห็น ว่าเราเป็นสิ่งมีชีวิตที่แบบฉลาดกว่ามัน เราไม่ควรจะกระทำกับมันครับ</w:t>
      </w:r>
    </w:p>
    <w:p>
      <w:pPr>
        <w:pStyle w:val="BodyText"/>
      </w:pPr>
      <w:r>
        <w:t xml:space="preserve">(ผู้ประกาศข่าวหญิง) ก็เป็นมุมมองของน้องนะคะ แล้วก็เล่าเหตุการณ์ที่เจอ ส่วนผู้ประกอบการขายอาหารลิงบอกว่า จริง ๆ แล้ว ลิงเป็นสัตว์แข็งแรง นะ ไอ้ตัวที่ตายนี่อาจจะโดนรถเหยียบพลาสติกไปใส่ไปทิ้งในถุงพลาสติกเอามันใส่ถุงพลาสติกเอามันไปทิ้งถังขยะ แล้วกหไปเจอ แล้วก็คุ่ยกันขึ้นมา มันน่าจะไม่ใช่ถึงพลาสติดที่ทำให้ลิงตาย แต่ว่าทั้งนี้ทั้งนั้นะคะ ถ้าลดพลาสติกได้มันก็เป็นผลดีนะคะ ไม่ว่าจะอะไร หรือว่าลิงจะมุดหน้าเข้าไปในถุงเพื่อจะกินอาหารที่คนนำไปให้หรือ เขาตายแล้วคนนำเขาสไปนำไปใส่ถุงพลาสติกแล้วนำไปทิ้งในถังขยะก็เป็นเรื่องของพลาสติกที่มีเรื่องมาเกี่ยวข้องเท่านั้น ทำให้กลายเป็นว่า ถ้าเราลดการใช้ถุงพลาสติกที่ปกติเราอาจจะนำอาหารใส่ถุงพหาเป็นตระก้า หาเป็นเข่งเขานั้นหลีกเลี่ยงจากการมาอยู่ หรือใช้พลาสติกมากเกินไป น่าจะเป็นการช่วยให้ลดความเสี่ยงที่จะเกิดขึ้นได้ แล้วก็ปรับพฤติกรรมไปด้วย แบบนี้มาดูข่าวดีกันบ้าง เรามาดูกันในพื้นที่เขื่อนรัชประภา หรือหลายคน เราจะบอกว่าเห็นวิวที่สวยงาม เป็นสถานที่ท่องเที่ยว ค่ะ เป็นสถานที่ท่องเที่ยวสวยงามต้องบอกว่าพื้นที่โดยรอบแห่งนี้ต้องมีความอุดมสมบูรณืของป่าไม้ มีทั้งเขื่อน มีทั้งสถานที่ท่องเที่ยว ความอุดมสมบูรณ์จะเป็นอย่างไรบ้าง ต้องบอกไปว่า เป็นข่าวดีนะคะ เขามีการไปสำรวจพื้นที่ล่าสุดพบว่า แน่นอนพื้นที่ป่าอุดมสมบูรณ์ สิ่งที่ตามมาหลังจากป่าอุดมสมบูรณ์ พบสัตว์หายาก สัตว์ใกล้สูญพันธุ์ในพื้นที่ป่าแห่งนี้เพิ่มมากขึ้น แล้วที่ไปเจอ มีทั้งเสือลายเมฆ แมวลายหินอ่อน เก้งหม้อ ช้างป่า กระทิง สิ่งที่พบเห็นแบบนี้นี่ มันสะท้อนให้เห็นความสมบูรณ์ของผืนป่าได้เลย เมื่อสักครู่ได้เห็นไปแล้วนะคะ เป็นส่วนหนึ่งของภาพที่เจ้าหน้าที่เขาบันทึกภาพไว้ได้นะคะ จากพื้นที่ป่าสัตว์คลองแสง ที่ อ. บ้านตาขุน จังหวัดสุราฏธานี สัตว์ป่าในช่วงปีงบประมาณ เดือนกันยายนถึงตุลาคม ปี 2562 จากการสำรวจ เขาไปพบข้อมูลสัตว์ป่า วิธีการสำรวจของเขา เขาใช้วิธีการติดตั้งกล้อง และอุปกรณ์ดักถ่ายภาพ สัตว์ป่า 2 ประเภท ประเภทแรกก็คือ สัตว์ป่าหายากใกล้สูญพันธุ์ และสัตว์ป่าสงวน การสำรวจของเขาจะอยู่ในกลุ่มป่าของเขตรักษาพันเก็บน้ำเขื่อนรัชประภาหรือที่เรารู้จักกันในชื่อเขื่นอพื้นที่ที่ไปสำรวจนะคะ มีประมาณ 750,000 ไร่ จากการสำรวจ 2 เดือนที่ผ่านมา ก็คือ เดอนกันยายนถึงเดือนตุลาคม อย่างที่ หายากใกล้สูญพันธุ์ได้ อย่างที่คุณกรองแก้วบอก มีทั้งเสือลายเมฆ เสือไฟ นอกจากนี้ยังพบร่องรอยของเสือดำ แล้วก็เสือดาวอีกด้วย ทางด้านของนายเกรียงศักดิ์ ศรีบัวรอด หัวหน้าสถานี จังหวัดสุราษธานีบอกว่าก็เพื่อให้ทราบจุดเด่นสัตว์แต่ละตัว นอกจากนี้ก็มีผลต่อการนับจำนวนประชากรสัตว์ที่อยู่ในป่า ในอนาคตอีกด้วย แล้วก็ยังจะสามารถกระจายสัตว์ป่าซึ่งปัจจุบันบอกว่าสัตว์ป่ากระจายเกือบเต็มพื้นที่แล้ว และมีจำนวนประชากรที่เพิ่มมากขึ้น เป็นการตอกย้ำความหลากหลาย แล้วความสมบูรณ์ของผื้นป่าค่ะ ถ้าย้อนไปดู เก่า ๆ โดยเฉพาะหลังจากที่มีการเริ่มสร้างเขื่อนรัชประภามีงานวิจัยบอกว่า เรื่องของจำนวนประชากร หรือว่าการกระจายของสัตว์ป่านี่ลดลง แต่ว่าวันนี้อย่างที่เราเล่าไป เราไปเจอของจำนวนประชากรสัตว์ป่าที่เพิ่มขึ้นแบบนี้เพราะอะไร และสะท้องให้เห็นถึงอะไรบ้าง เราจะไปพูดคุยทั้งหมดนี้นะคะ กับโฆษกกรมอุตทยานสัตว์ป่าและขยายพันธุ์ สวัสดีค่ะ</w:t>
      </w:r>
    </w:p>
    <w:p>
      <w:pPr>
        <w:pStyle w:val="BodyText"/>
      </w:pPr>
      <w:r>
        <w:t xml:space="preserve">(ผู้ให้สัมภาษณ์) สวัสดีครับ คุณประวีณา คุณกรองแก้ว สวัสดีครับ</w:t>
      </w:r>
    </w:p>
    <w:p>
      <w:pPr>
        <w:pStyle w:val="BodyText"/>
      </w:pPr>
      <w:r>
        <w:t xml:space="preserve">(ผู้ประกาศข่าวหญิง) ท่านโฆษกคะ เมื่อสักครู่นี้นะคะ การสำรวจสัตว์ป่าใกล้สูญพันธุ์ ที่สถานีวิจัยสัตว์ป่าคลองแสง แบบนี้มันสะท้อนให้เห็นถึงอะไรบ้างคะ</w:t>
      </w:r>
    </w:p>
    <w:p>
      <w:pPr>
        <w:pStyle w:val="BodyText"/>
      </w:pPr>
      <w:r>
        <w:t xml:space="preserve">(ผู้ให้สัมภาษณ์) ต้องบอกก่อนว่าปัจจุบันป่าบ้านเรา ที่เห็นเป็นป่าผืนใหญ่ ที่มีความสมบูรณ์จริง ๆ แล้วมี 6 ผืนป่าเท่านั้น</w:t>
      </w:r>
    </w:p>
    <w:p>
      <w:pPr>
        <w:pStyle w:val="BodyText"/>
      </w:pPr>
      <w:r>
        <w:t xml:space="preserve">(ผู้ประกาศข่าวหญิง) เท่าไรนะคะ ท่านโฆษก</w:t>
      </w:r>
    </w:p>
    <w:p>
      <w:pPr>
        <w:pStyle w:val="BodyText"/>
      </w:pPr>
      <w:r>
        <w:t xml:space="preserve">(ผู้ให้สัมภาษณ์) เราเคยรู้จักต้นกมก๋อยภูเขียวน้ำหนาว มีป่าภูเขียว กลุ่มป่าเขาใหญ่ดงพญาเย็น ก็เป็นมรดกโลก ก็มีมรดกโลกตั้งแต่ตอนกลางมามีกลุ่มป่าแก่งกระจาน และใต้ของเราเมื่อสักครู่นะครับ การรักษาป่าใหญ่ไม่ใช่เรื่องง่ายนะครับ วันนี้ป่ายิ่งถูกฉีกขาดลงไปมากเท่าไร สัตว์หรือธรรมชาติยิ่งลดลงมากเท่านั้น เพราะฉะนั้นการรักษากลุ่มป่ามีความสำคัญมากทีเดียว เมื่อสักครู่นี่ คลองแสงเป็นส่วนหนึ่งของกลุ่มป่าคลองแสง ฉะนั้นมีหลาย… ในอุทยาน ฉะนั้นวันนี้ทำไมวันนี้สัตว์ป่าถึงได้ดูดีกลับมาต้องใช้คำนั้นนะครับ ต้องบอกว่าวันนี้มีแนวทางที่ชัดเจน การดูแลพื้นที่ที่ผมกล่าวแล้ว ระบบป้องกันนี่ ระบบป้องกันระบบลาดตระเวน ขณะเดียวกันเราต้องยอมรับส่วนหนึ่งที่ว่าการมีส่วนร่วม ต้องขอบคุณประชาชนในเมือง ชุมชน ท้องถิ่น ให้ความสำคัญมากขึ้นนะครับ ที่ผลักดัน</w:t>
      </w:r>
    </w:p>
    <w:p>
      <w:pPr>
        <w:pStyle w:val="BodyText"/>
      </w:pPr>
      <w:r>
        <w:t xml:space="preserve">(ผู้ประกาศข่าวหญิง) ค่ะอย่างที่ท่านโฆษกกล่าวว่าแน่นอนเราได้ยินเสมอ ในเรื่องของการป้องกัน และการมีส่วนร่วม เอาที่เรื่องของการป้องกัน อย่างที่ท่านบอกเรื่องของการลาดตระเวน ที่ผ่านมาเรามีความกังวลว่ากำลังเจ้าหน้าที่มีเพียงพอหรือเปล่า อุปกรณ์ เครื่องมือต่าง ๆ ปัจจุบันเป็นอย่างไรบ้างคะ</w:t>
      </w:r>
    </w:p>
    <w:p>
      <w:pPr>
        <w:pStyle w:val="BodyText"/>
      </w:pPr>
      <w:r>
        <w:t xml:space="preserve">(ผู้ให้สัมภาษณ์) เรื่องเจ้าหน้าที่นี่ เราต้องยอมรับความจริงว่า ประเทศไทยเราพยายามทำ จริงแล้วทุกคนอยากให้มีกำลังมากกว่านี้ เราต้องดูประเทศชาติเหมือนกัน เพราะวันนี้เราต้องมุ่งไปที่การพัฒนาคนของเราครับ ช่วงหลายปีที่ผ่านมานี่ เราให้ความสำคัญกับเรื่องพัฒนาบุคลากรเราค่อนข้างเยอะ ในเรื่องเชิงคุณภาพนี้ ไม่ใช่เพียงแค่ระบบ แต่เครื่องมือเราต้องให้มีประสิทธิภาพสูงขึ้น เรื่องเครื่องมือแน่นอนครับ ท่านรัฐมนตรีก็ให้ความสำคัญ หลายปีที่ผ่านมาเราก็ได้อุปกรณ์ดี ๆ เพิ่มมากขึ้นทีเดียว เป้าประสงค์ของเราก็คือท่าน ท่านจะพูดเสมอว่าเวลาเราจับผู้ต้องหาได้ นั่นเรื่องหนึ่ง แต่ที่สำคัญกว่านั้น คนของเราจะต้องปลอดภัย ในเรื่องของประสิทธิภาพการดูแลพัฒนาขึ้นรวมถึงเครื่องมือที่ท่านพูดถึงด้วยนะครับ เราตั้งงบประมาณโดยเฉพาะเลย เบี้ยเลี้ยง ค่าสวัสดิการของคนที่ลานตระเวน ทุกคนจะลาดตระเวน สมัยก่อนไม่มีนะครับ ไปซื้อเสบียง แต่ตอนนี้พวกเขามีงบประมาณที่ลงมาช่วย Support เขา ได้อย่างมีประสิทธิภาพมากขึ้นนะครับ</w:t>
      </w:r>
    </w:p>
    <w:p>
      <w:pPr>
        <w:pStyle w:val="BodyText"/>
      </w:pPr>
      <w:r>
        <w:t xml:space="preserve">(ผู้ประกาศข่าวหญิง) ท่านโฆษกได้ยินว่าท่านไปลาดตระเวนอย่างมีคุณภาพ ถ้าให้โฆษกบอกการเดินตรวจลาดตระเวนอย่างมีคุณภาพ คืออะไร แล้วใช้วิธีการตรวจแบบไหนที่เรียกว่ามีคุณภาพล่ะคะ แล้วระบบที่ขึ้นมานี่ เพื่อมาจะอุดรอย เรื่องเก่า ๆ ในอดีตว่าการลาดตระเวน เดี๋ยวผมนำเรียนแล้วนี่ คนต้องมีคุณภาพ 2. อุปกรณ์ต้องมีคุณภาพ 3. ระบบต้องมีคุณภาพนะครับ ฉะนั้นที่เราพัฒนาในวันนี้นี่ สมัยก่อนการลาดตระเวนเราอยากจะไปไหนก็ไป เราไม่ๆด้คุยเรื่องของว่า ลาดตระเวนคลุมพื้นที่หรือยัง ซึ่งสำหรับวันนี้นี่เราใช้วิธีการคอลโทรลครอบคลุมพื้นที่ไปลาดตระเวนให้ครอบคลุมทุกพื้นที่ได้ เรื่องของการวางแผน ปัจจุบันเรามีการวางแผนด้วย Data Base โดยใช้ข้อมูลย้อนหลังไปเลยนะครับ ยกตัวอย่างเช่น เป็นเดือนธันวาคม เราเช็กข้อมูลย้อนหลังไป 2-3 ปี ถือว่า ปัญหาในอดีตอยู่ตรงไหน อุปกรณ์ หรือแม้การลาดตระเวนวันนี้เรามีการเก็บข้อมูลที่มีส่วนเดี่ยวข้อง ยกตัวอย่างเช่น การกระจ่ป่ายเมื่อสักครู่น่ะครับ จริง ๆ แล้ว ข้อมูลลาดตระเวนสามารถบอกสิ่งที่สำคัญได้อยู่แล้วนะครับ ซึ่งสอดคที่นำเสนอเมื่อสักครู่ ถ้าเรามีข้อมูลแล้ว สมมติว่าพรานอยากไปล่ากระทิง เรามีข้อมูลอยุ๋ถ้าเรารู้กระทิงอยู่ไหน เราก็สามารถไปป้องกันเขาได้ อันนี้ที่เราพัฒนาขึ้น หรือแม้กระทั่งในปัจจุบันนี่นำไปสู่ระบบคอมพิวเตอร์ ทีนี้ข้อมูลที่ผมบอกว่านี่ ได้ถูกนำเข้าสู่ระบบที่เรียกว่า Smart Program หลายประเทศทั่วโลกใช้เหมือนกันแล้วนะครับ เราพัฒนามาพร้อมกัน เราไม่อายใครนะครับในเรื่องนี้ของประเทศไทย เราพัฒนาเรื่องนี้มาหลากหลายประเทศ คอมพิวเตอร์ตัวนี้สามารถกระจายเรื่องของสัตว์ป่า เรื่องของการกระจายสัตว์ป่า เรื่องของการทำงานของบุคลากรของเราเป็นรายบุคล ว่าอย่างนั้นดีกว่า การดำเนินการแบบนี้ คุณภาพของคนของเราก็ตาม อุปกรณืก็ตาม ระบบก็ตาม เราค่อนข้างชัดเจนนะครับ อย่างที่ผมพูดไปเมื่อสักครู่ อย่างวันนี้เราจะน้อยจะมาก ของเราสามารถที่จะลาดตระเวนครอบคลุมพื้นที่ของเราเกือบ 100 ตารางวา</w:t>
      </w:r>
    </w:p>
    <w:p>
      <w:pPr>
        <w:pStyle w:val="BodyText"/>
      </w:pPr>
      <w:r>
        <w:t xml:space="preserve">(ผู้ประกาศข่าวหญิง) ค่ะ แน่นอน เรื่องการป้องกัน เรื่องของระบบที่มีคุณภาพแล้ว เมื่อสักครู่ท่านโฆษกพูดถึงเรื่องของการมีส่วนร่วม การมีส่วนนอกจากเจ้าหน้าที่ เรามีส่วนร่วมจากหน่วยงานไหนเข้ามาบ้างคะ</w:t>
      </w:r>
    </w:p>
    <w:p>
      <w:pPr>
        <w:pStyle w:val="BodyText"/>
      </w:pPr>
      <w:r>
        <w:t xml:space="preserve">(ผู้ให้สัมภาษณ์) อย่างเช่นในเรื่องของการป้องการ แน่นอนครับ การจะลาดตระเวนไกล ๆ ที่ลึก ๆ นี่ เราทำไม่ได้ เพราะมันเกี่ยวกับเรื่องของกฎหมาย เกี่ยวกับเรื่องเดินทาง ของเราที่พูดถึงก็คือ มีส่วนร่วมด้านนอกก็ได้ครับ วันนี้เรามีการลาดตระเวนด้านนอก ที่ทำกับประชาชน ลาดตระเวนร่วมกัน เป็นเกราะป้องกันนะครับ เราเรียกว่ากรรมการที่ปรึกษา ในพื้นที่ต่าง ๆ ในพื้นที่ ไม่ว่าจะเป็นพื้นที่ ก. ไก่ ข. ไข่ หรืออะไรก็ตาม ซึ่งมีอยู่หลายกลุ่มมาก รวมถึงชุมชนในพื้นที่ด้วยครับ อันที่ต่อมาก็คือ เราเรียกว่าแจ้งเบาะแส วันนี้เราได้รับการแจ้งเบาะแสจากพี่น้องคนไทยมากนะครับ ต้องยอมรับมากทีเดียว หรือแม้กระทั่งช่วงหลังที่ท่านได้ยินข่าวเรื่องของการจับผู้ต้องหาเรื่องขอการกระทำ เราได้เบาะแสจากพี่น้องคนไทยไม่ใช่น้อย ๆ เลยนะครับ ในการจับกุมต่าง ๆ หรือแม้ตอนหลังบอกว่ากำลังใจ อันนี้ก็เป็นอีกส่วนหนึ่ง ที่เจ้าหน้าที่เรามีกำลังทำงานได้อย่างสมบูรณ์ วันนี้เรามาอยู่องค์กรเอกชน มีพี่น้องประชาชน ในทุกระดับยืนอยู่กับเรา พยายามช่วยเหลือในสิ่งที่ทำได้ ยกตัวอย่างเช่น ในเรื่องของประกันชีวิต การรักษาพยาบาล อาหารต่าง ๆ มีพี่ ๆ น้อง ๆ หลายคนหลายองค์กร อีกเรื่องที่ผมนำเรียนนะครับไม่ว่าจะเป็นเรื่องการทำงาน การมีส่วนร่วม ความเป็นอยู่ต่าง ๆ ต้องขอบคุณประชาชนทั้งประเทศไทยเลยครับ เห็นว่าวันนี้เรามีพี่น้องที่ร่วมกันดูแลทรัพยากร คือฟังจากท่านโฆษกนี่ พื้นที่แห่งนี้ที่เราได้รับความร่วมมือจากประชาชนแล้วเช่นกัน และก็ไปอ่านข้อมูลของหัวหน้านักวิจัยคลองแสงให้สัมภาษณ์ว่า มีการล่าสัตว์ป่าน้อยมาก ประชาชนในพื้นที่ก็ได้รับความร่วมมือเป็นอย่างดี เรามีวิธีเข้าไปทำความเข้าใจกับคนในพื้นที่เป็นพิเศษอย่างไรบ้างค่ะ โดยเฉพาะอย่างยิ่ง การเข้าไปล่าสัตว์ป่าอย่างนี้ค่ะ</w:t>
      </w:r>
    </w:p>
    <w:p>
      <w:pPr>
        <w:pStyle w:val="BodyText"/>
      </w:pPr>
      <w:r>
        <w:t xml:space="preserve">(ผู้ให้สัมภาษณ์) ท่านจะเชื่อ เราคิดประเด็นมองหลังเรามองว่า ไม่ใช่เพียงไปปรับประชาชน หรือชุมชนครับ สิ่งที่เราตอนแรกก็คือ เราต้องปรับ Mindset ของเจ้าหน้าที่ของเรา เจ้าหน้าที่ของเรามีประเด็นชัดเจน เราจะเอากฏหมายนำ อันนี้เราทำมานานหลายปีแล้วครับ จึงเกิดผลสำเร็จขึ้นมา เพราะว่าเราทำตรงนี้ เราต้องปรับให้เข้ากับชุมชนได้ก่อน เราสร้างความเป็นเพื่อน ความขัดแย้งอันหนึ่งเกิดในอดีต ประชาชนก็ไม่ไว้วางใจคน เขาก็ไม่ไว้วางใจเรา แล้วคุยไม่รู้เรื่อง ช่วงหลังนี่ เราสามารถคุยกันได้ ที่จะเข้ากันได้ คุยกันได้ เราโปร่งใส ให้เห็นว่าเราทำงานอย่างบริสุทธิ์ใจ จะถูกเปิดเผยบนโต๊ะแล้วทำงานร่วมกัน แล้วทุกอย่างมันก็เริ่มดีขึ้น ความเข้าใจอีกอย่างที่เกิดขึ้นก็คือ สังคม ก็ช่วยกันดูแล จะเห็นว่าพรานป่าลดลง อันนี้ก็ถือว่าสังคมช่วยดูแล พรานนี่ ท้องที่อย่างเดียว เราพบบ่อยครั้งว่ามาจากในเมือง มาจากต่างถื่น เข้ามาล่าสัตว์ในบ้างเขา เพราะฉะนั้นชุมชนก็ช่วยปกป้องตัวเองครับ เพราะฉะนั้นการมีส่วมร่วมตรงนี้ล่ะครับ ช่วยเราค่อนข้างที่จะได้มากทีเดียว สุดท้ายนะคะ ท่านโฆษกคะ ทีนี้ทางเราได้รับการแจ้งเบาะแสตอนนี้เราได้รับการแจ้งเบาะแสเหตุการณ์อะไรน่าเป็นห่วง ให้ย้ำอีกนิดหนึ่งค่ะ ถ้าใครเจาเบาะแสการล่าสัตว์ ตัดต้นไม้ จะแจ้งได้ที่ไหน อย่างไรบ้างคะ</w:t>
      </w:r>
    </w:p>
    <w:p>
      <w:pPr>
        <w:pStyle w:val="BodyText"/>
      </w:pPr>
      <w:r>
        <w:t xml:space="preserve">(ผู้ให้สัมภาษณ์) ต้องขอบพระคุณพี่น้องประชาชนอีกครั้งนะครับ กรมป้องกันสัตว์ป่าและพันธุ์พืช เรามีสายด่วน 1362 24 ชั่วโมง ครับ สำหรับสายด่วนนี้ ไม่ใช่เฉพาะแจ้งเบาะแสนะครับ ท่านอยากได้อะไร ข้อมูลอะไรเราตอบท่านได้เกี่ยวกับกรมเราได้ตลอด 24 ชั่วโมงนะครับ แจ้งเราได้เลยนะครับ แม้กระทั่ง พูดตรง ๆ นะครับ ถึงแม้เจ้าหน้าที่ของเราที่เป็นคนไม่ดี ก็แจ้งเข้ามาได้เลยครับ ร้องเรียนเข้ามาได้เลย เราจะช่วยกันจัดการทั้งหมดนะครับ งฝากไว้เลยนะครับ พี่น้องครับ</w:t>
      </w:r>
    </w:p>
    <w:p>
      <w:pPr>
        <w:pStyle w:val="BodyText"/>
      </w:pPr>
      <w:r>
        <w:t xml:space="preserve">(ผู้ประกาศข่าวหญิง) ขอบพระคุ</w:t>
      </w:r>
    </w:p>
    <w:p>
      <w:pPr>
        <w:pStyle w:val="BodyText"/>
      </w:pPr>
      <w:r>
        <w:t xml:space="preserve">(ผู้ให้สัมภาษณ์) ครับผม ครับ สวัสดีครับ</w:t>
      </w:r>
    </w:p>
    <w:p>
      <w:pPr>
        <w:pStyle w:val="BodyText"/>
      </w:pPr>
      <w:r>
        <w:t xml:space="preserve">(ผู้ประกาศข่าวหญิง)ท่านโฆษกกรมอุทยานสัตว์ป่า และพันธุ์พืช เท่าที่ฟังนี่ นอกจากผื้นป่าคลองแสงแห่งนี้แล้วนะคะ ่จริง ๆ แล้วผื่นป่าทั่วประเทศเจ้าหน้าที่ก็ทำงานอย่างเต็มที่ สิ่งที่สำคัญคือประชาชน สังคม ภาคเอกชน อีกสิ่งหนึ่งที่น่าดีใจ คือหน่วยงานราชการนี่จะขับเคลื่อนในการพัฒนาในภาคส่วนแล้วตอนนี้มีเรื่องของการป้องกันในระดับเจ้าหน้าที่ มีการนำเทคโนโลยีมาใช้มากขึ้น เพื่อที่จะเป็นการนำข้อมูลทั้งหมดมาประมวลวิเคราะห์ที่จะส่งลงไปดูแลในพื้นที่แล้ว ประชาชน ไม่ว่าจะภายในและภายนอก ท่านบอกมีส่วนร่วมได้หมด จากการมีส่วนร่วมครั้งนี้นี่ล่ะ ก็คือ เรื่องของความอุดมสมบูรณ์ที่มากขึ้น มีสัตว์ป่า สัตว์สงวน ต่าง ๆ ที่มีเพิ่มมากขึ้นเช่นกัน พบเห็นเบาะแสไม่ว่าจะเป็นการตัดต้นไม้ หรือว่า อาจจะดูแล้วพฤติกรรมเจ้าหน้าไม่ไว้วางใจ โทรศัพท์เข้าไปแจ้งข้อมูลได้ 1364 โทร. ได้ 24 ชั่วโมง 1362 ถ้าอยากจะได้ข้อมูลพื้นที่ป่า กสอบถามข้อมูลได้เช่นเดียวกันนะคะ ท่านย้ำเลยนะคะ แม้กระทั่งเห็นเป็นเจ้าหน้าที่ของหน่วยงานเอง เห็นอะไรที่ต้องสงสัย ไม่สบายใจ แจ้งได้เลย ทำให้เกิดความสบายใจของทุกฝ่าย และเพื่อที่จะให้การตรวจสอบ เพื่อให้สังคมได้เข้าใจการทำงานของเจ้าหน้าที่เป็นอย่างไรบ้าง เมื่อสักครู่ที่คุณกรองแก้วบอกไปแล้ว ถึงเรื่องการลักลอบตัดไม้ ปัญหานี้ไม่ได้มีในพื้นที่เฉพาะป่าไม้หรือที่สงวนต่าง ๆ ต้องบอกว่าในพื้นที่ป่าต่าง ๆ ก็มีปัญหาเช่นเดียวกัน เจ้าหน้าที่แต่ละพื้นที่ ก็ทำงานหนักน่าดูค่ะ อย่างเจ้าหน้าที่จังหวัดสงขลานี่ ล่าสุดเขาขึ้นไปตัดถึงแนวสันเขาซึ่งเป็นป่าเขาแดน ที่เขาควรเจดีย์ อ. สะบ้าย้อย นะคะ เห็นบอกว่าระหว่างที่เข้าไปนี่ ได้ยินเสียงเลื่อยยนต์เลย เสียงเรื่อยดังมาเลย คือนักข่าวส่งมาบอกเสียงดังสนั่น เจ้าหน้าที่เลยกระจายกำลังไป แต่สุดท้ายคนที่กำลังเลื่อยอยู่ก็หลบหนี แต่เจ้าหน้าที่ติดตามตัวจนเจอตัวนะคะ อยู่หลายจุดด้วยกันค่ะ ไปดูการทำงานของเจ้าหน้าที่ครั้งนี้ค่ะ นี่นะคะ เจ้าหน้าที่ คณะทำงานพิเศษ กรมน. ร่วมกับเจ้าหน้าที่ป่าไม้ แล้วก็มีตำรวจตระเวนชายแดน ที่ 43 ขบวนการลักลอบตัดไม้ ที่เขาควรเจดีย์ ที่ อ. สะบ้าย้อย จ. สงขลา ที่เข้าไป เพราะได้รับการแจ้งเบาะแสจากประชาชนนะคะ ประชาชนเขาแจ้งเข้ามานะคะ ว่ามีคนเข้าไปลักลอบตัดไม่ได้ตัดตอนกลางคืนเท่านั้น กลางวันอย่างที่ผู้ชมเห็นนี่ ฟ้าแจ้ง ๆ นี่ ทั้งกลางวัน กลางคืน เจ้าหน้าที่จึงได้นำกำลังเข้าไปตรวจสอบบนภูเขาสูงค่ะ ไปพบเป็นชาย 3 คนกำลังตัดไม้แล้วก็ได้ยินเสี่ยงเรื่อยยนต์ อย่างที่ผู้ชมได้ยินสักครู่นี่ พอเจ้าหน้าที่เข้าไปจับกุม คนร้ายเห็นเจ้าหน้าที่ก่อน แล้วก็เลยทิ้งเลื่อยยนต์นะคะ เจ้าหน้าที่ก็พบว่าพื้นที่ป่าไม้บริเวณนั้นเสียหายถึง 2 ไร่ 3 งาน 40 ตารางวา แล้วก็ยังพบเลื่อยยนต์นะคะ ซึ่งเป็นเลื่อยโซ่ยนต์ 1 เครื่อง มีดพร้า รองเท้าผ้าใบ รองเท้าบูท จำนวนหนึ่งค่ะ เจ้าหน้าที่ก็เลยจับกุมขยายผลไปตามเส้นทางที่คนร้ายหลบหนีไป จนกระทั่งไปพบบริเวณเพิงพัก พอเข้าไปที่จุดนี้ ไปสามารถจับกุมผู้ต้องหา5 คนด้วยกัน พอไปดูรอบ ๆ ขนำแล้วนะคะ ก็ไปพบทั้งน้ำต้มกระท่อม 12 กิโลกรัม เครื่องเลื่อยยนต์อีก 12 เครื่อง พร้อมกับอุปกรณ์ นกคุ้ม จำนวน 11 ตัว มีนกแก้วนกแล จนกแล จำนวน 3 ตัว นกปรอทเหลือง นกอื่น ๆ อย่างละ 1 ตัวนะคะ ก็มีกรงดับนกด้วย ก็คือเรียกว่า ไปครั้งนี้เจ้าหน้าที่ไป แล้วยังไปขยายผล ทั้งอุปกรณ์แล้วก็พบว่ามี ต่าง ๆ ในพื้นที่อีกด้วยค่ะ พักกันสักครู่นะคะ ช่วงหน้ามาพบกับข่าวเที่ยว NBT กันต่อค่ะ</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กันต่อนะคะ ช่วงนี้พาท่านผู้ชมไปติดตามชมการประชุมประเทศอาเซียนกับประเทศคู่เจรจา ประเทศไทยเป็นเจ้าภาพนะคะ มีทั้งหมด 18 ประเทศ ที่เข้ามาร่วมประชุมกันนะคะ ใช่ค่ะ 18 ประเทศ ก็จะมี ส่วน 8 ประเทศคู่เจรจานะคะ ก็จะมีประเทศ ออสเตรเลีย จีน อินดีย ญี่ปุ่น และสาธารณะรัฐเกาหลี ต้องบอกว่าเป็นการประชุมใหญ่ แล้วก็มีความสำคัญมาก ๆ นะคะ มั่นคงในกลุ่มประเทศอาเซียนและกลุ่มประเทศคู่เจรจา ที่บอกว่ามีความสำคัญ ถ้าเอาเฉพาะกลุ่มอาเซียน ประชากร650 ล้านคน และถ้ารวมคู่เจรจาเข้าไปอีก เขาบอกว่า ถ้ารวมคู่เจรจา ประชากรจะมีทั้งหมด ด้วยกันและถ้าเรารวมกลุ่มประเทศอาเซียน มีการเปิดเส้นทางการค้า การลงทุน ก็จะต้องมีการผ่านเข้าออก และภูมิศาสตร์อาเซียนของเรา เป็นจุดศูนย์รวม เป็นจุดผ่านอยู่แล้ว และการดูแลเรื่องความมั่นคง ก็เลยเกิดการประชุมครั้งนี้เกิดขึ้นมานะคะ จะมีการแลกเปลี่ยนหารือด้านความมั่นคงในภูมิภาค ในแนวคิดหลัก ความมั่นคงที่ยั่งยืน เราจะไปติดตามวาระการประชุมและเนื้อหา ณัฐพัฒน์ รายงานจากโรงแรมคุณณัฐพัฒน์ คะ เชิญค่ะ</w:t>
      </w:r>
    </w:p>
    <w:p>
      <w:pPr>
        <w:pStyle w:val="BodyText"/>
      </w:pPr>
      <w:r>
        <w:t xml:space="preserve">(ผู้ประกาศข่าวหญิง) ขอบคุณ ทั้ง 2 ท่านค่ะ การหาลือครั้งนี้ ถือว่าเป็นความร่วมมือด้านความมั่นคงแล้ว ขีดความสามาถให้สมาชิกประเทศอาเซียนคู่เจรจาได้รับชมด้วยค่ะ ก่อนประชุมกลาโหม และอาเซียนของคู่เจรจาที่จะมีขึ้นบ่ายในวันนี้ พลเอกประวิตร วงศ์สุวรรณ ประเทศสมาชิกอาเซียนและคู่ประเทศเจรจา ยุทโธปกรณ์ป้องกันประเทศ 2019 ที่จัดขึ้นบริเวณริมทะเลสาบ เมืองทองธานี เป็นงานแสดงยุทธปกรณ์ ที่ครอบคลุม 3 เหล่าทัพที่มีความยิ่งใหญ่โดยก่อนการแสดงศักยภาพของกองทัพ เผยแพร่ VTR ความร่วมมือ ฝึกซ้อมแบบผสม รวมถึงยุทธโธปกรณ์ที่รวมใช้ได้เอง จากนั้นมีการสาธิตการแสดงการรบคือทางบก ทางเรือ และทางอากาศ เริ่มต้นการปฏิบัติการต่อต้านก่อการร้าย ที่มีเจ้าหน้าพื้นที่เกิดเหตุ และช่วยเหลือตัวประกันออกจากพื้นที่ จากนั้นเป็นการสาธิตการบรรเทาสาธารณภัย เป็นการแสดงการแสดงศักยภาพ และความสามารถของกองทัพไทย พลเอกประวิตรยังนำไปชมยานยนต์ภายในอาคารชาแลนเจอร์ อิมแพค เมืองทองธานี มีการแสดงยานพาหนะหุ่มเกราะ รถหุ้มเกราะล้อยาง ขนาด 155 มิลลิเมตร แบบอัตตราจรล้อยาง และเครื่องยิงลูกระเบิดขนาด 21 มิลลิเมตร แบบอัตราจอล้อยาง ที่ผลิตโดยภาครัฐ และเอกชนของไทย เป็นการแสดงศักยภาพของประเทศไทย และการรักษาสันติภาพของไทย และมิตรประเทศ เพื่อดำรงไว้ซึ่งสันติภาพของประเทศ ที่มีแผนการผลิตอาวุธยุทธ หรืออากาศยานไร้คนขับ ไว้ใช้งานด้านความมั่นคง และภารกิจอื่น นอกจากเหนือจากสงครามด้วย นอกจากการรับชมงานแล้ว รัฐมนตรีกลาโหมอาเซียนจะนำไปพบนายกรัฐมนตรีและรัฐมนตรีว่าการกระทรวงกลาโหม ก่อนที่จะเดินทางกลับมาร่วมประชุมที่นี่ค่ะ</w:t>
      </w:r>
    </w:p>
    <w:p>
      <w:pPr>
        <w:pStyle w:val="BodyText"/>
      </w:pPr>
      <w:r>
        <w:t xml:space="preserve">(ผู้ประกาศข่าวหญิง) ขอบคุณนะคะ คุณณัฐพัฒน์ เราก็จะติดตามมาให้คุณผู้ชมได้รับทราบอยู่ตลอดนะคะ อย่างที่ย้ำไปว่าเป็นอีกหนึ่งเวทีการประชุมที่สำคัญมาก ๆ นะคะ เรื่องของความมั่นคงนี่ประมาทไม่ได้นะคะ แล้วเราจะนึกถึงเรื่องของสงครามการสู้รบเท่านั้น แม้กระทั่งภัยพิบัติ อย่างภัยธรรมชาติ มั่นคง เป็นส่วนที่จะเข้ามาเมื่อสักครู่เห็นแล้ว การซ้อม การสาธิตวิธี ที่เป็นรถดับเพลิง ที่เขาพ่นเหมือนเป็นไอ เขาสาธิตเรื่องของกรณี ถ้าอาคารนั้นนี่ผู้ก่อการร้าย มาเก็บเอาไว้ จะทำอย่างไร อันนี้เป็นเรื่องที่กองทัพของเรา เรื่องของอุปกรณ์ต่าง ๆ ศักยภาพที่เตรียมพร้อมเอาไว้แล้ว ซึ่งเป็นการสร้างความมั่นใจ ไม่ใช่เฉพาะมั่นในกลุ่มอาเซียน มั่นใจในกลุ่มประเทศเจรจา เรียกว่าทั้ง 18 ประเทศ จึงพาคุณผู้ชมไปชม ว่าสำหรับการประชุมในครั้งนี้ การประชุมกลาโหมอาเซียนกับประเทศคู่เจรจา ความเข้มแข็งขึ้นมาแล้ว ทำให้กลุ่มประเทศอาเซียนมีความมั่นคงได้อย่างไรบ้าง ไปติดตามรายละเอียดจากรายงานกันค่ะ</w:t>
      </w:r>
    </w:p>
    <w:p>
      <w:pPr>
        <w:pStyle w:val="BodyText"/>
      </w:pPr>
      <w:r>
        <w:t xml:space="preserve">[เสียงดนตรี]</w:t>
      </w:r>
    </w:p>
    <w:p>
      <w:pPr>
        <w:pStyle w:val="BodyText"/>
      </w:pPr>
      <w:r>
        <w:t xml:space="preserve">(บรรยาย) การประชุมกลาโหมอาเซียนร่วมกันเพื่อกำหนดแนวทางความร่วมมือ ใน 7 ด้าน ประกอบด้วย การให้ความช่วยเหลือทางด้านมนุษยธรรม และบรรเทาภัยพิบัต ด้านการแพทย์ทหาร ด้านการก่อการร้าย ปฏิบัติการรักษาสันติภาพ ด้านการปฏิบัติการทุ่นระเบิและด้านความมั่นคงไซเบอร์ ที่จะหมุนเวียนการเป็นประธานร่วม ระหว่างสมาชิกในวงรอบ 3 ปี ภายใต้ประชาคมการเมือง ในการเสริมสร้างความร่วมมือซึ่งปีนี้ประเทศไทยเป็นเจ้าภาพการประชุม ได้ย้ำแนวคิดหลัก ในฐานะประธานอาเซียน ในแนวคิด ร่วมใจ ก้าวไกล ยั่งยืน สร้างความร่วมมือทั้งภายในและภายนอกในทุกมิติ มองไปข้างหน้า ไม่ทิ้งใครไว้ข้างหลัง เพื่อสันติภาพ เสถียรภาพอย่างยั่งยืน</w:t>
      </w:r>
    </w:p>
    <w:p>
      <w:pPr>
        <w:pStyle w:val="BodyText"/>
      </w:pPr>
      <w:r>
        <w:t xml:space="preserve">(ผู้ให้สัมภาษณ์) การประชุม นี่ 10 ประเทศนี่ เราก็ยังยึดมั่นในเรื่องของความมั่นคงที่ยั่งยืนนะครับ ซึ่งเราจะสร้างความเข้มแข็ง และสร้างการขับเคลื่อนร่วมกัน เพื่อเพิ่มประสิทธิภาพความร่วมมือ ในเรื่องของความมั่นคงที่เราจะไป เสาหลักอีก 2 เสาหลักก็คือเสาหลักเศรษฐกิกับเสาหลักสังคม วัฒนธรรม การพูดคุยการเป็นส่วนสำคัญที่ทำให้ไว้เนื้อเชื่อใจกัน นะครับ ซึ่งอย่างน้อย ๆ นี่ การพูดคุยกันด้วยหาทางออกอย่างสันติวิธี การไม่ใช้ความรุนแรงนะครับ ก็จะทำให้ไม่เกิดสถานการณ์ที่บานปลายไปสู่การใช้กำลังกัน และที่เราคิดว่าเป็นเวทีสำคัญที่เราจะมีการพูดคุยกัน นอกจากนั้นเป็นการแลกเปลี่นมุมมอง ความท้าทายด้านความมั่นคงภูมิภาคร่วมกันด้วย ซึ่งต้องยอมรับอย่างหนึ่งนะครับว่า ในโลกนี้มีมหาอำนาจขั้วต่าง ๆ อยู่ การที่มหาอำนาจขั้วต่าง ๆ ให้ความสนใจในอาเซียนก็เป็นส่วนสำคัญที่เราอาเซียนเอง จะต้องพยายามรักษาสมดุล กับมหาอำนาจ ในภูมิภาคด้วยเพื่อเสถียรภาพและความสงบสุขของภูมิภาคด้วย สำหรับผลการประชุมแบ่งเป็นแนวคิดหลัก จะมีว่าด้วยความมั่นคง ยั่งยืน และแถลงการณ์ร่วมกับประเทศคู่เจรจา ว่าด้วยการเสริมสร้างความเป็นหุ้นส่วและเอกสาร 3 ฉบับ ประกอบด้วย การใช้ทรัพยากรให้เกิดประโยชน์สูงสุด และสอดคล้องกันสถานะในปัจจุบัน เอกสารว่าการสนับสนุน และเอกสารเพื่อการหารือ และการทำการประมงผิดกฏหมาย ซึ่งทั้ง 2 ฉบับ เป็นการริเริ่มของไทย ที่จะนำความสามารถของฝ่ายทหาร ไปสนับสนุนความร่วมมือของประชาคมเศรษฐกิจอาเซียน และอาเซียนให้ดำเนินไปอย่างราบรื่น ผลลัพเป็นการแสดงเจตารมณ์ร่วมกัน ส่งเสริมความไว้เนื้อเชื่อใจ และเสริมสร้างความมั่นคงระหว่างอาเซียนและประเทศคู่เจรจาให้มาก ยั่งยืน ตามแนวคิดหลักของอาเซียน รายงาน</w:t>
      </w:r>
    </w:p>
    <w:p>
      <w:pPr>
        <w:pStyle w:val="BodyText"/>
      </w:pPr>
      <w:r>
        <w:t xml:space="preserve">[เสียงดนต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วันที่ 20-23 พฤศจิกายนนี้นะคะ ฟรานซิส จะเสด็จเยือนไทย เพื่อขอบคุณพระเจ้า ซึ่งจะจัดขึ้นที่สนามกีฬา และวิหารอัสสัมชันนะคะ ฟรานซิส และคณะมุขนายกนะคะ ได้สวมอาพรศักดิ์สิทธิ์ในการประกอบพิธีนะคะ คริสตชนคาทอลิก ให้อาภรนั้นามีความสวยงามและมีความศักดิ์สิทธิ์ สอดแทรกเอกลักษณ์ความเ)้นไทยบนผืนผ้า เพื่อให้นานาชาติได้รู้จักประเทศไทยจากรายงานพิเศษค่ะ</w:t>
      </w:r>
    </w:p>
    <w:p>
      <w:pPr>
        <w:pStyle w:val="BodyText"/>
      </w:pPr>
      <w:r>
        <w:t xml:space="preserve">[เสียงดนตรี]</w:t>
      </w:r>
    </w:p>
    <w:p>
      <w:pPr>
        <w:pStyle w:val="BodyText"/>
      </w:pPr>
      <w:r>
        <w:t xml:space="preserve">(ผู้ประกาศข่าวหญิง) ลวดลายกนกที่ปักลงอย่างปราณีต อย่างงดงามบนไหมไทย สำหรับเป็นฉลองพระองค์ของโป๊บฟรานซิส สำหรับพิธีบูชาขอบพระคุณพระเจ้า ออกแบบโดย พระคาร์ดินัล ฟรังซิสเซเวียร์ เกรียงศักดิ์ โกวิทวาณิชโรมันคาทอลิก แห่งประเทศไทย ร่วมกับบาทหลวงแห่งสังฆมนฑท จังหวัดนครสวรรค โดยใช้จุดเด่นความอ่อน ผสมกลมกลืนกับลูกไม้ไทย ที่เป็นความเป้นไทยที่โดดเด่น สู่สายตาคนทังโลก สำหรับชุดอาภรณ์ศักดิ์สิทธิ์ แบ่งออกเป็น 2 ชุด คือสีแดงและ สีทองจะใช้กับพิธีมิซซา ที่สนามศุภภชในวันที่ 21 พฤศจิกายน ใช้สีทองแทนสีขาว เพราะเป็นสัญลักษณ์ของความบริสุทธิ และความยินดี เนื่องจากตรงกับวันระลึกพระองค์ ที่พระวิหาร ขณะที่ชุดสีแดงที่จะใช้ในพิธีสิซา ความรักและโลหิตที่หลั่งออก เพื่อเป็นการระลึกถึงนักบุญหญิงลีลีอา ที่ยอมสละชีวิตของตัวเองที่ยืนยันความเชื่อในพระเจ้า</w:t>
      </w:r>
    </w:p>
    <w:p>
      <w:pPr>
        <w:pStyle w:val="BodyText"/>
      </w:pPr>
      <w:r>
        <w:t xml:space="preserve">(ผู้ให้สัมภาษณ์) การที่ออกมาเป็นลายไทย เพื่อสื่อความเป็นไทย ดูเหมือนเป็นประเทศเล็ก ๆ แต่การที่องค์โป๊ปเสด็จมายังประเทศของเรา เราก็เลยให้สื่อสัญลักษณ์ว่า เรามีความอ่อนช่อย มีความละเอียดอย่างไร มีคาทอลิกเพียงน้อยนิดเท่านั้น พระองค์เห็นคุณค่าของประเทศเล็ก ๆ คาทอลิกน้อย ๆ ในเมืองไทย คณะที่เกสร ศรีเหรา ผู้ตัดเย็บฉลองพระองค์ศักดิ์สิทธิ์ของโป๊บฟรานซิสนั้น ขั้นตอนในการปักลาย และการตัดเย็บ เล่าระวังไม่ให้ผ้าไหมย่น เนื่องจากผ้าไหมมีความบาง เพราะทอด้วยไหมเส้นเดียว รวมถึงขั้นตอนเย็บติดผ้าไหม ไล่โทนสีเข้าด้วยกัน หากเปื้อนกาว ก็จะต้่อจะต้องนั่งทำงานไม่ต่ำกว่า 8 ชั่วโมง แต่ก็เป็นไปด้วยความภูมิใจ ที่ครั้งหนึ่งในชีวิต ได้มีส่วนร่วมในประวัติศาสตร์ครั้งสำคัญ</w:t>
      </w:r>
    </w:p>
    <w:p>
      <w:pPr>
        <w:pStyle w:val="BodyText"/>
      </w:pPr>
      <w:r>
        <w:t xml:space="preserve">(ผู้ให้สัมภาษณ์) ตอนแรกได้ข่าวท่านจะเสด็จมาประเทศไทย รู้สึกตื่นเต้นดีใจอยู่แล้วนะคะ แต่พอรู้ว่าต้องทำชุดของโป๊ปยิ่งดีใจใหญ่เลย ครั้งหนึ่งในชีวิตของเรา ได้มีโอกาสทำชุดให้โป๊บใส่ คือมันไม่มี ไม่คิดว่าจะมี ก็ภูมิใจและดีใจมาก</w:t>
      </w:r>
    </w:p>
    <w:p>
      <w:pPr>
        <w:pStyle w:val="BodyText"/>
      </w:pPr>
      <w:r>
        <w:t xml:space="preserve">(ผู้ประกาศข่าวหญิง) สำหรับการตัดเย็บอาภรณ์ของ บิช๊อป ก็ได้ตัดเย็บออกเป็น 2 ชุด เช่นกัน ประกอบด้วยชุดสีทองและสีแดงกว่าอีก 200 ชุด แต่ลวดลายไทยบนอาภรณ์และหมวกจะใช้การพิมพ์แบบซัปพลิเมนชัน การจัดทับลงไปบนเนื้อผ้า เพื่อความรวดเร็ว และประหยัดต้นทุน โดยช่างตัดเย็บของคณะภัคนีเจ้าแห่งกรุงเทพฯ กว่า 12 ชีวิต ต่างช่วยกันกันตัดเย็บอย่างขมักขะเม่นเป็นเวลา 2 เดือน ให้อาภรณ์ศักดิ์สิทธิ์มีความสง่างาม เพื่อร่วมถวายพระเกียรติสูงสุดแด่พน</w:t>
      </w:r>
    </w:p>
    <w:p>
      <w:pPr>
        <w:pStyle w:val="BodyText"/>
      </w:pPr>
      <w:r>
        <w:t xml:space="preserve">[เสียงดนตรี] ฃ</w:t>
      </w:r>
    </w:p>
    <w:p>
      <w:pPr>
        <w:pStyle w:val="BodyText"/>
      </w:pPr>
      <w:r>
        <w:t xml:space="preserve">(ผู้ประกาศข่าวหญิง) ในส่วนของศาสนาพุทธนะคะวันนี้มีกิจกรรมมาเชิญชวนค่ะ ร่วมสักการพระบรมสารีริกธาตุ สวดพระบรมเกจากประเทศสีรังกา เดือน ธันวาคม 2562 ณ ตำหนักเพ็ชร วัดบวรนิเวศวิหารนายอดิศักด์ ภาณุพงศ์ อัญเชิญพระบรมสารีริกธาตุ พร้อมด้วย นายดนัย จันทร์เจ้าฉาย ประธานมูลนิธิคำดี อัญเชิญพระบรมสารีริกของพระพุทธเจ้า จากวัดมัลละวัตตะ ประเทศสีรังกา มาประดิษฐาน ณ ที่วัดบวรนิเวศวิหาร เพื่อเฉลิมพระเกียรติมงคล พระราชพิพุทธศักราช 2562 และเป็นการฉลองครบรอบวาระ 266 ปี แห่งพุทธศาสนิกชน และพุทธศาสนานิกายสยามวงศ์ และสานสัมพัน700 ปี เถรวาทไทย ซึ่งมีมาจนถึงปัจจุบัน สำหรับกำหนดการประดิษฐานจะมีขึ้นจนถึงวันที่ 10 มกราคม 2563 รวมเวลา 32 วัน เพื่อเปิดให้กราบสักการะ 3 รอบ รอบแรกเวลา 6.30 น. รอบที่ 2 เวลา 10.30 น. และรอบที่ 3 เนอกจากนี้ทางวัดบวรนิเวศน์วิหารยังมีกิจกรรม หรือฟังเทศน์ทุกวันเสาร์ หรือวันพระด้วย โดยพุทธศาสนิกชนที่เข้ามากราบสักการะพระบรมสารีริกธาตุ ต้องแต่งกายสีขมาดูเรื่องการพัฒนาการศึกษาไทยนะคะ ร่วมกับการศึกษาไทยและภาคเอกชนกว่า 30 องค์กร ค่ะ จัดโครงการผู้นำเพื่อการศึกษา ให้กับผู้บริหาร 2562 ในโรงเรียนประชารัฐ เพื่อพัฒนาศักยภาพความเป็นผู้นำ ความสำเร็จในการจัดการศึกษาค่ะ ในการอบรมโครงการผู้นำเพื่อการศึกษา มีผู้บริหารและครูโรงเรียนประชารัฐกว่า 900 คนเข้าร่วม เพื่อเตรียมความพร้อมรอบด้าน ให้กับผู้นำรุ่นใหม่ ก่อนผลักดันยุทธศาสตร์ให้กับโรงเรียนประชารัฐ ทั้ง 4,700 แห่ง ทั่ว ทีปสุวรณ์ รัฐมนตรีว่าการหัวคณะทำงานภาครัฐกล่าวว่า ภาครัฐพร้อมสนับสนุนภาคเอกชน และภาคประชาสังคม การยกระดับการศึกษาไทยสู่ศตวรรษที่ 21 ผุ้อำนวยการโรงเรียนประชารัฐ School Partner เพื่อร่วมกันสร้างกระบวนการเรียนรู้ให้เกิดแห่งอนาคต ซึ่งจะต้องผลักดันการใช้สื่อและการฝึกทักษะภาษาอังกฤษ และนอกจากนี้ยังมีจะนำข้อมูลสถานศึกษาที่รวบรวมไว้ให้เกิดประโยชน์ ในการวางแผนพัฒนาโรงเรียน ประธานคณะผู้บริหารเครือเจริญ ในฐานะหัวหน้าคณะทำงานภาคเอกชน ได้วางแผนการทำงาน ได้แก่การจะดทำสมุดพกดิจิทัล ประเมินผล และแสดงผลสัมฤทธิ์ เป็นรายบุคคล เตรียมก่อตั้ง Connect EE ระบบบริจาคออนไลน์ เพื่อสนับสนุนด้านการศึกษา รวมถึงขยายโอกาสความร่วมมือไปยังองค์กรเอกชนต่าง ๆ มาดูเรื่องของการดูแลเกษตรกร เวลาเราพูดถึงสภาพอากาศ อากาศหนาวปลาก็ช็อก ภัยแล้งปลาก็ไม่มีน้ำ น้ำท่วมปลาก็ไม่สามารถปรับตัวได้ทัน เรียกได้ว่าเกษตรกรต้องรับกับสถานการณ์ต่าง ๆ ถือว่าเป็นข่าวดีค่ะ หน่วยงานต่าง ๆ ก็หาวิธีมาช่วยแก้ไขปัญหา รับมือกับภัยธรรมชาติที่เกิดขึ้นนะคะ อย่างมูลนิธิอุทกพัตสารสนเทศด้านการบริหารจัดการน้ำ เพื่อเป็นการบรรเทาความเดือดร้อนในอนาคต มูลนิธิ กรมประมง และสถาบันสารสนเทศได้ร่วมกันพัฒนาการจัดการน้ำเพิ่มประสิทธิภาพการจัดการทรัพยากรน้ำ ในสุเมศ ประธานมูลนิธิบอกว่า ความร่วมมือนี้จะช่วยการจัดการน้ำด้วยตนเองส่งเสริมผลผลิตด้านการโดยเฉพาะกลุ่มเกษตรกรเลี้ยงปลาในกระชัง ไม่ว่าจะเป็นแหล่งน้ำแบบปิด และน้ำแบบเปิด รวมถึงชายฝั่ง ด้วยการแลกเปลี่ยนข้อข้อมูลข่าวสารสารสนเทศ และนอกจากนี้ร่วมกับชุมชนและการประมง นอกจากนี้ยังมีวิจัยและพัฒนาเทคโนโลยี และนวัตกรรมในการบริหารจัดการน้ำ และทรัพยากรประมงในอนาคตอีกด้วย โดยในพื้นที่ ๆ จะนำร่องก็คือคว้านพะเยา การเพราะเลี้ยงปลาเศรษฐกิจใน 17 ชุมชน รวมถึงพื้นที่ที่จังหวัดสุโขทัยนะคะ เป็นพื้นที่ที่ได้รับผลกระทบจากน้ำท่วม จนเกิดเพาะเลี้ยงปลาหมอ สายพันธุ์ชุมพรขึ้นมา ซึ่งจะส่งสเริมให้ 2 พื้นที่แห่งนี้ จ. พะเยา และ เข้าถึงเทคโนโลยีมีส่วนร่วมจัดการทรัพยากรน้ำ และทรัพยากรประมงให้มีศักยภาพยิ่งขึ้น ประเทศไทยประสบปัญหาสภาพอากาศที่เปลี่ยนแปลงไม่ว่าจะเป็นภัยแล้ง น้ำท่วม และมักจะเกิดขึ้นไวจนไม่สามารถบริหารจัดการได้ทัน การแลกเปลี่ยนข้อมูลในครั้งนี้ก็จะเป็นส่วนสำคัญค่ะ ในการแก้ปัญหาและรับมือได้อย่างรวดเร็วมากยิ่งขึ้น เกิดการแก้ปัญหายั่งยืนในการจัดการน้ำเป็นระบบ มาตรวจสอบสภาพอากาศกันนะคะ คืนนี้ค่ะจะมีลมหนาวแผ่เข้ามา ตะวันออกเฉียงเหนือ จะมีอุณหภูมิลดลงได้ หลังจากนั้นลมหนาวจะแผ่ที่ภาคเหนือ และภาคกลาง ส่วนวันนี้ท้องฟ้าขมุขขมัว เดินทางต้องระมัดระวังด้วยนะคะ ติดตามได้จากสถาพอากาศษNBT จากนนั้นพักสักครู่มาพบข่าวเศรษฐกิจ ค่ะ</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ผู้ประกาศข่าวหญิง) กลับช่วงนี้ มาติดตามภาวะทางเศรษฐกิจไทยกันก่อนเลย หรือว่า GDP ในไตรมาสต์ที่ 3 ของปีนี้นะค ขยายตัวอยู่ที่ ร้อยละ 2.4 ดีขึ้นกว่าไตรมาสเดิมเล็กน้อยนะคะ โดยยังมีปัจจัยมาจากเรื่องการส่งออกที่หดตัว ถึงปลายปีจึงได้มีการลดประมาณการ GDP เหลือที่ ร้อยละ 2.6 จากเดิมที่ตั้งไว้ที่ 2.8 ซึ่งในเรื่องนี้ค่ะ ในไตรมาสต์ที่ 3 จะปรับตัวดีขึ้นกว่าไตรมาสต์ทีซึ่งอยู่ที่ร้อยละ 2.3 แต่มีการปรับตัวดีขึ้น แบบช้ากว่าที่คาดการณ์ ซึ่งมีปัจจัยมาจากการส่งออกที่ช้า ทำให้การคาดการณ์ปีนี้จะติดลบร้อยละ 2 จากเดิมที่คาดว่า จะติดลบร้อยละ 1.2 ซึ่งเป็นผลมาจากภาวะเศรษฐกิจโลก หรือว่าเบร็คซิส รวมถึงเรื่องของยังแข็งค่า สำหรับตัวเลขที่ GDP ทั้งปี ที่ปรับลดลงมา จะให้เป็นไปตามเป้านี้ตามไตรมาสต์ของปีไทยจะต้องขยายตัวให้ได้ไม่น้อยกว่า 3.8 ทั้งนี้เศรษฐกิจไทยยังมีโอกาสกลับมาดีขึ้นนะคะ การส่งออกที่ปรับตัวดีขึ้นและการดำเนินงานของภาครัฐ ที่มีการขับเคลื่อนเศรษฐกิจอย่างต่อเนื่อง และภาวะเศรษฐกิจโลกที่คาดว่าจะดีขึ้นในปีหน้า ไปฟังเสียงจากเลขาธิการสภาพัฒกันค่ะ</w:t>
      </w:r>
    </w:p>
    <w:p>
      <w:pPr>
        <w:pStyle w:val="BodyText"/>
      </w:pPr>
      <w:r>
        <w:t xml:space="preserve">(ผู้ให้สัมภาษณ์) จากที่จะเจาะตลาดมากขึ้นนะครับ ขณะนี้ก็เริ่มเฆ็นนะครับ พาณิชย์ก็ได้มีการออก… ต่าง ๆ เพิ่มมากขึ้น แล้วก็จะต้องมีการปรับในเรื่องของการจับตลาดในบางประเทศและก็สินค้าบางตัวเพิ่มมากขึ้นนะครับ อันนี้ก็เป็นนโยบายรัฐบาลจะ… มากขึ้น ในระยะอันใกล้นี้ ประกอบกับการลงทุนของภาคเอกชนนี่ มองว่าการลงทุนในภาคเอกชนในปีหน้านี้จะมีมีมากขึ้นนะครับ แล้วก็การลงทุนของภาครัฐในปีหน้า พวกนี้ก็จะมีหลายโครงการได้ทยอยออกมา พวกนี้ก็เป็นตัวแปรหลายตัวที่เรามอง ก็จะส่งผลทำให้เศรษฐกิจในปลายปีและปีหน้าน่าจะดีขึ้น</w:t>
      </w:r>
    </w:p>
    <w:p>
      <w:pPr>
        <w:pStyle w:val="BodyText"/>
      </w:pPr>
      <w:r>
        <w:t xml:space="preserve">(ผู้ประกาศข่าวหญิง) หลายคนก็ถามว่า วันนี้สภาพัฒ ก็ได้ประมาณร้อยละ 2.3 ซึ่งแน่นอน GDP แน่นอน ปีนี้ปรับลดลงไปเหลือร้อยละ 2.6 ในปี 2563 มีการประมาณการเหมือนกันนะคะ โดยวางกรอบเอาไว้อยู่ที่ ร้อนยละ หรือว่าเฉลี่ยอยู่ที่ ร้อยละ 3.2 รับมือปัญหาเศรษฐกิจที่ลดลงบ้างนะคะ ที่เศรษฐกิจไทยชลอตัวส่วนใหญ่ จะมาจากปัญหาภายนอกประเทศ แต่ว่ารัฐบาลเองนะคะ ก็มีการปรับออกมา เศรษฐกิจทั้งพึ่งพาการส่งออกและภาคการผลิตสู่การใช้เทคโนโลยี สู่ผู้ประกอบการ กรวมพัฒนาฝีมือแรงงานค่ะ มีการจัดสัมมนาระดมสมอง ยกระดับฝีมือแรงงานและชิ้นส่วนยานยนต์ เพื่อแก้ปัญหาการขาดแคลนแรงงานในตลาดค่ะ อธิบดีกรมพัฒนาฝีมือแรงงาน มีรายงานในกลุ่มยานยนต์กว่า 700,000 คน ฝีมือแรงงานเหล่านี้ แรงงาน โดยกา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2) ฝึกพิมพ์ข่าว 19-11-2562</dc:title>
  <dc:creator/>
  <cp:keywords/>
  <dcterms:created xsi:type="dcterms:W3CDTF">2021-03-23T08:33:22Z</dcterms:created>
  <dcterms:modified xsi:type="dcterms:W3CDTF">2021-03-23T08: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พฤษจิกายน 2562 เวลา 14.36 น.</vt:lpwstr>
  </property>
  <property fmtid="{D5CDD505-2E9C-101B-9397-08002B2CF9AE}" pid="3" name="subtitle">
    <vt:lpwstr/>
  </property>
</Properties>
</file>